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E45241" w14:textId="7148846F" w:rsidR="00C546FB" w:rsidRDefault="00AF616B" w:rsidP="00AF616B">
      <w:pPr>
        <w:pStyle w:val="ListParagraph"/>
        <w:numPr>
          <w:ilvl w:val="0"/>
          <w:numId w:val="1"/>
        </w:numPr>
        <w:rPr>
          <w:lang w:val="en-US"/>
        </w:rPr>
      </w:pPr>
      <w:r w:rsidRPr="00AF616B">
        <w:rPr>
          <w:lang w:val="en-US"/>
        </w:rPr>
        <w:t>What is the difference between a list and a set?</w:t>
      </w:r>
    </w:p>
    <w:p w14:paraId="060D8346" w14:textId="100B1058" w:rsidR="00A94099" w:rsidRDefault="00A94099" w:rsidP="00A94099">
      <w:pPr>
        <w:pStyle w:val="ListParagraph"/>
        <w:rPr>
          <w:lang w:val="en-US"/>
        </w:rPr>
      </w:pPr>
      <w:r>
        <w:rPr>
          <w:lang w:val="en-US"/>
        </w:rPr>
        <w:t xml:space="preserve">In general </w:t>
      </w:r>
    </w:p>
    <w:p w14:paraId="23D24C97" w14:textId="77777777" w:rsidR="0075134C" w:rsidRDefault="00E00EB7" w:rsidP="0075134C">
      <w:pPr>
        <w:ind w:left="720"/>
        <w:rPr>
          <w:b/>
          <w:bCs/>
          <w:lang w:val="en-US"/>
        </w:rPr>
      </w:pPr>
      <w:r w:rsidRPr="00E00EB7">
        <w:rPr>
          <w:b/>
          <w:bCs/>
          <w:lang w:val="en-US"/>
        </w:rPr>
        <w:t>Set</w:t>
      </w:r>
      <w:r w:rsidR="0075134C">
        <w:rPr>
          <w:b/>
          <w:bCs/>
          <w:lang w:val="en-US"/>
        </w:rPr>
        <w:t xml:space="preserve"> </w:t>
      </w:r>
    </w:p>
    <w:p w14:paraId="37D9F058" w14:textId="320004A5" w:rsidR="0075134C" w:rsidRPr="00F449C6" w:rsidRDefault="0075134C" w:rsidP="00F449C6">
      <w:pPr>
        <w:pStyle w:val="ListParagraph"/>
        <w:numPr>
          <w:ilvl w:val="0"/>
          <w:numId w:val="3"/>
        </w:numPr>
        <w:rPr>
          <w:b/>
          <w:bCs/>
          <w:lang w:val="en-US"/>
        </w:rPr>
      </w:pPr>
      <w:r>
        <w:rPr>
          <w:lang w:val="en-US"/>
        </w:rPr>
        <w:t>S</w:t>
      </w:r>
      <w:r w:rsidRPr="0075134C">
        <w:rPr>
          <w:lang w:val="en-US"/>
        </w:rPr>
        <w:t>et</w:t>
      </w:r>
      <w:r w:rsidR="00E00EB7" w:rsidRPr="0075134C">
        <w:rPr>
          <w:b/>
          <w:bCs/>
          <w:lang w:val="en-US"/>
        </w:rPr>
        <w:t xml:space="preserve"> </w:t>
      </w:r>
      <w:r w:rsidR="00E00EB7" w:rsidRPr="0075134C">
        <w:rPr>
          <w:lang w:val="en-US"/>
        </w:rPr>
        <w:t xml:space="preserve">is a collection of unique </w:t>
      </w:r>
      <w:r w:rsidR="003E5F7C" w:rsidRPr="0075134C">
        <w:rPr>
          <w:lang w:val="en-US"/>
        </w:rPr>
        <w:t>data.</w:t>
      </w:r>
    </w:p>
    <w:p w14:paraId="44C0E63A" w14:textId="1E90B2BF" w:rsidR="00863B46" w:rsidRPr="00EA0F58" w:rsidRDefault="00921B10" w:rsidP="00EA0F58">
      <w:pPr>
        <w:pStyle w:val="ListParagraph"/>
        <w:numPr>
          <w:ilvl w:val="0"/>
          <w:numId w:val="3"/>
        </w:numPr>
        <w:rPr>
          <w:b/>
          <w:bCs/>
          <w:lang w:val="en-US"/>
        </w:rPr>
      </w:pPr>
      <w:r>
        <w:rPr>
          <w:lang w:val="en-US"/>
        </w:rPr>
        <w:t>Membership checking</w:t>
      </w:r>
      <w:r w:rsidR="00F449C6">
        <w:rPr>
          <w:lang w:val="en-US"/>
        </w:rPr>
        <w:t xml:space="preserve"> in set is faster than list</w:t>
      </w:r>
      <w:r w:rsidR="00BD1542">
        <w:rPr>
          <w:lang w:val="en-US"/>
        </w:rPr>
        <w:t xml:space="preserve">. Time complexity for this is O(1) </w:t>
      </w:r>
    </w:p>
    <w:p w14:paraId="25ABCE75" w14:textId="0F80EA50" w:rsidR="00A80355" w:rsidRPr="00BA0CAB" w:rsidRDefault="00A80355" w:rsidP="00F449C6">
      <w:pPr>
        <w:pStyle w:val="ListParagraph"/>
        <w:numPr>
          <w:ilvl w:val="0"/>
          <w:numId w:val="3"/>
        </w:numPr>
        <w:rPr>
          <w:b/>
          <w:bCs/>
          <w:lang w:val="en-US"/>
        </w:rPr>
      </w:pPr>
      <w:r>
        <w:rPr>
          <w:lang w:val="en-US"/>
        </w:rPr>
        <w:t>Set does not provide indexing or slicing</w:t>
      </w:r>
      <w:r w:rsidR="00E81EDC">
        <w:rPr>
          <w:lang w:val="en-US"/>
        </w:rPr>
        <w:t xml:space="preserve">. </w:t>
      </w:r>
    </w:p>
    <w:p w14:paraId="33325EB9" w14:textId="79A63EE6" w:rsidR="00BA0CAB" w:rsidRPr="00F449C6" w:rsidRDefault="00BA0CAB" w:rsidP="00F449C6">
      <w:pPr>
        <w:pStyle w:val="ListParagraph"/>
        <w:numPr>
          <w:ilvl w:val="0"/>
          <w:numId w:val="3"/>
        </w:numPr>
        <w:rPr>
          <w:b/>
          <w:bCs/>
          <w:lang w:val="en-US"/>
        </w:rPr>
      </w:pPr>
      <w:r>
        <w:rPr>
          <w:lang w:val="en-US"/>
        </w:rPr>
        <w:t xml:space="preserve">Set can be </w:t>
      </w:r>
      <w:r w:rsidR="0098108B">
        <w:rPr>
          <w:lang w:val="en-US"/>
        </w:rPr>
        <w:t>ordered</w:t>
      </w:r>
      <w:r>
        <w:rPr>
          <w:lang w:val="en-US"/>
        </w:rPr>
        <w:t xml:space="preserve"> or un</w:t>
      </w:r>
      <w:r w:rsidR="0098108B">
        <w:rPr>
          <w:lang w:val="en-US"/>
        </w:rPr>
        <w:t>ordered</w:t>
      </w:r>
      <w:r w:rsidR="00FA499E">
        <w:rPr>
          <w:lang w:val="en-US"/>
        </w:rPr>
        <w:t>,</w:t>
      </w:r>
      <w:r>
        <w:rPr>
          <w:lang w:val="en-US"/>
        </w:rPr>
        <w:t xml:space="preserve"> base</w:t>
      </w:r>
      <w:r w:rsidR="000123FF">
        <w:rPr>
          <w:lang w:val="en-US"/>
        </w:rPr>
        <w:t>d</w:t>
      </w:r>
      <w:r>
        <w:rPr>
          <w:lang w:val="en-US"/>
        </w:rPr>
        <w:t xml:space="preserve"> on implementation</w:t>
      </w:r>
    </w:p>
    <w:p w14:paraId="708A3A3B" w14:textId="77777777" w:rsidR="00BD1542" w:rsidRDefault="00E00EB7" w:rsidP="00E00EB7">
      <w:pPr>
        <w:ind w:left="720"/>
        <w:rPr>
          <w:b/>
          <w:bCs/>
          <w:lang w:val="en-US"/>
        </w:rPr>
      </w:pPr>
      <w:r>
        <w:rPr>
          <w:b/>
          <w:bCs/>
          <w:lang w:val="en-US"/>
        </w:rPr>
        <w:t xml:space="preserve">List </w:t>
      </w:r>
    </w:p>
    <w:p w14:paraId="05346DE5" w14:textId="2A8D908A" w:rsidR="00E00EB7" w:rsidRDefault="00BD1542" w:rsidP="00BD1542">
      <w:pPr>
        <w:pStyle w:val="ListParagraph"/>
        <w:numPr>
          <w:ilvl w:val="0"/>
          <w:numId w:val="4"/>
        </w:numPr>
        <w:rPr>
          <w:lang w:val="en-US"/>
        </w:rPr>
      </w:pPr>
      <w:r w:rsidRPr="00BD1542">
        <w:rPr>
          <w:lang w:val="en-US"/>
        </w:rPr>
        <w:t>List</w:t>
      </w:r>
      <w:r w:rsidRPr="00BD1542">
        <w:rPr>
          <w:b/>
          <w:bCs/>
          <w:lang w:val="en-US"/>
        </w:rPr>
        <w:t xml:space="preserve"> </w:t>
      </w:r>
      <w:r w:rsidR="00E00EB7" w:rsidRPr="00BD1542">
        <w:rPr>
          <w:lang w:val="en-US"/>
        </w:rPr>
        <w:t xml:space="preserve">can have multiple copy of same data </w:t>
      </w:r>
    </w:p>
    <w:p w14:paraId="4C4CCEE9" w14:textId="0D3097EC" w:rsidR="00863B46" w:rsidRPr="00EA0F58" w:rsidRDefault="00FC7D2E" w:rsidP="00EA0F58">
      <w:pPr>
        <w:pStyle w:val="ListParagraph"/>
        <w:numPr>
          <w:ilvl w:val="0"/>
          <w:numId w:val="4"/>
        </w:numPr>
        <w:rPr>
          <w:lang w:val="en-US"/>
        </w:rPr>
      </w:pPr>
      <w:r>
        <w:rPr>
          <w:lang w:val="en-US"/>
        </w:rPr>
        <w:t>C</w:t>
      </w:r>
      <w:r w:rsidR="00371DEC">
        <w:rPr>
          <w:lang w:val="en-US"/>
        </w:rPr>
        <w:t>heck</w:t>
      </w:r>
      <w:r>
        <w:rPr>
          <w:lang w:val="en-US"/>
        </w:rPr>
        <w:t>ing</w:t>
      </w:r>
      <w:r w:rsidR="00371DEC">
        <w:rPr>
          <w:lang w:val="en-US"/>
        </w:rPr>
        <w:t xml:space="preserve"> membership</w:t>
      </w:r>
      <w:r w:rsidR="00BD1542">
        <w:rPr>
          <w:lang w:val="en-US"/>
        </w:rPr>
        <w:t xml:space="preserve"> in list take</w:t>
      </w:r>
      <w:r w:rsidR="008A6F35">
        <w:rPr>
          <w:lang w:val="en-US"/>
        </w:rPr>
        <w:t>s</w:t>
      </w:r>
      <w:r w:rsidR="00BD1542">
        <w:rPr>
          <w:lang w:val="en-US"/>
        </w:rPr>
        <w:t xml:space="preserve"> more </w:t>
      </w:r>
      <w:r>
        <w:rPr>
          <w:lang w:val="en-US"/>
        </w:rPr>
        <w:t xml:space="preserve">time </w:t>
      </w:r>
      <w:r w:rsidR="00BD1542">
        <w:rPr>
          <w:lang w:val="en-US"/>
        </w:rPr>
        <w:t xml:space="preserve">as </w:t>
      </w:r>
      <w:r>
        <w:rPr>
          <w:lang w:val="en-US"/>
        </w:rPr>
        <w:t xml:space="preserve">the </w:t>
      </w:r>
      <w:r w:rsidR="00FE3F60">
        <w:rPr>
          <w:lang w:val="en-US"/>
        </w:rPr>
        <w:t>list</w:t>
      </w:r>
      <w:r w:rsidR="00BD1542">
        <w:rPr>
          <w:lang w:val="en-US"/>
        </w:rPr>
        <w:t xml:space="preserve"> ha</w:t>
      </w:r>
      <w:r w:rsidR="00A35F4B">
        <w:rPr>
          <w:lang w:val="en-US"/>
        </w:rPr>
        <w:t>s</w:t>
      </w:r>
      <w:r w:rsidR="00BD1542">
        <w:rPr>
          <w:lang w:val="en-US"/>
        </w:rPr>
        <w:t xml:space="preserve"> to iterate over all data. Time complexity for this is O(N) </w:t>
      </w:r>
    </w:p>
    <w:p w14:paraId="0B280C12" w14:textId="4971EC3E" w:rsidR="000123FF" w:rsidRDefault="000123FF" w:rsidP="000123FF">
      <w:pPr>
        <w:pStyle w:val="ListParagraph"/>
        <w:numPr>
          <w:ilvl w:val="0"/>
          <w:numId w:val="4"/>
        </w:numPr>
        <w:rPr>
          <w:lang w:val="en-US"/>
        </w:rPr>
      </w:pPr>
      <w:r>
        <w:rPr>
          <w:lang w:val="en-US"/>
        </w:rPr>
        <w:t xml:space="preserve">List </w:t>
      </w:r>
      <w:r w:rsidR="00A80355">
        <w:rPr>
          <w:lang w:val="en-US"/>
        </w:rPr>
        <w:t>provide</w:t>
      </w:r>
      <w:r w:rsidR="00901E04">
        <w:rPr>
          <w:lang w:val="en-US"/>
        </w:rPr>
        <w:t>s</w:t>
      </w:r>
      <w:r>
        <w:rPr>
          <w:lang w:val="en-US"/>
        </w:rPr>
        <w:t xml:space="preserve"> indexing</w:t>
      </w:r>
      <w:r w:rsidR="00A80355">
        <w:rPr>
          <w:lang w:val="en-US"/>
        </w:rPr>
        <w:t xml:space="preserve"> </w:t>
      </w:r>
      <w:r w:rsidR="000B408F">
        <w:rPr>
          <w:lang w:val="en-US"/>
        </w:rPr>
        <w:t>and slicing</w:t>
      </w:r>
    </w:p>
    <w:p w14:paraId="546B1657" w14:textId="5DA5D86E" w:rsidR="001326CB" w:rsidRDefault="001326CB" w:rsidP="000123FF">
      <w:pPr>
        <w:pStyle w:val="ListParagraph"/>
        <w:numPr>
          <w:ilvl w:val="0"/>
          <w:numId w:val="4"/>
        </w:numPr>
        <w:rPr>
          <w:lang w:val="en-US"/>
        </w:rPr>
      </w:pPr>
      <w:r>
        <w:rPr>
          <w:lang w:val="en-US"/>
        </w:rPr>
        <w:t xml:space="preserve">List is ordered </w:t>
      </w:r>
    </w:p>
    <w:p w14:paraId="3B9CD870" w14:textId="77777777" w:rsidR="000123FF" w:rsidRDefault="000123FF" w:rsidP="0097561D">
      <w:pPr>
        <w:pStyle w:val="ListParagraph"/>
        <w:ind w:left="1440"/>
        <w:rPr>
          <w:lang w:val="en-US"/>
        </w:rPr>
      </w:pPr>
    </w:p>
    <w:p w14:paraId="533CFFAC" w14:textId="77777777" w:rsidR="00CD7BCD" w:rsidRPr="00CD7BCD" w:rsidRDefault="00CD7BCD" w:rsidP="00CD7BCD">
      <w:pPr>
        <w:ind w:left="1080"/>
        <w:rPr>
          <w:lang w:val="en-US"/>
        </w:rPr>
      </w:pPr>
    </w:p>
    <w:p w14:paraId="5980AF0B" w14:textId="6A9AF59F" w:rsidR="009B2247" w:rsidRDefault="009B2247" w:rsidP="009B2247">
      <w:pPr>
        <w:pStyle w:val="ListParagraph"/>
        <w:numPr>
          <w:ilvl w:val="0"/>
          <w:numId w:val="1"/>
        </w:numPr>
        <w:rPr>
          <w:lang w:val="en-US"/>
        </w:rPr>
      </w:pPr>
      <w:r w:rsidRPr="009B2247">
        <w:rPr>
          <w:lang w:val="en-US"/>
        </w:rPr>
        <w:t>What ways of achieving concurrency do you know? What are the limitations of those ways?</w:t>
      </w:r>
    </w:p>
    <w:p w14:paraId="55CDB651" w14:textId="77777777" w:rsidR="00B373B2" w:rsidRDefault="00B373B2" w:rsidP="00B373B2">
      <w:pPr>
        <w:pStyle w:val="ListParagraph"/>
        <w:rPr>
          <w:lang w:val="en-US"/>
        </w:rPr>
      </w:pPr>
    </w:p>
    <w:p w14:paraId="327FC450" w14:textId="29911CD7" w:rsidR="00B373B2" w:rsidRDefault="00E20D2F" w:rsidP="00540E90">
      <w:pPr>
        <w:pStyle w:val="ListParagraph"/>
        <w:rPr>
          <w:lang w:val="en-US"/>
        </w:rPr>
      </w:pPr>
      <w:r>
        <w:rPr>
          <w:lang w:val="en-US"/>
        </w:rPr>
        <w:t xml:space="preserve">Concurrency can be achieved using </w:t>
      </w:r>
      <w:r w:rsidR="00363C19">
        <w:rPr>
          <w:lang w:val="en-US"/>
        </w:rPr>
        <w:t>‘</w:t>
      </w:r>
      <w:r w:rsidR="00B373B2" w:rsidRPr="00363C19">
        <w:rPr>
          <w:b/>
          <w:bCs/>
          <w:lang w:val="en-US"/>
        </w:rPr>
        <w:t>multithreading</w:t>
      </w:r>
      <w:r w:rsidR="00363C19">
        <w:rPr>
          <w:lang w:val="en-US"/>
        </w:rPr>
        <w:t>’</w:t>
      </w:r>
      <w:bookmarkStart w:id="0" w:name="_GoBack"/>
      <w:bookmarkEnd w:id="0"/>
      <w:r w:rsidR="00B373B2">
        <w:rPr>
          <w:lang w:val="en-US"/>
        </w:rPr>
        <w:t>.</w:t>
      </w:r>
    </w:p>
    <w:p w14:paraId="2F47E4DD" w14:textId="0E94EF12" w:rsidR="002D6991" w:rsidRDefault="008B22E2" w:rsidP="002D6991">
      <w:pPr>
        <w:ind w:left="720"/>
        <w:rPr>
          <w:lang w:val="en-US"/>
        </w:rPr>
      </w:pPr>
      <w:r w:rsidRPr="002D6991">
        <w:rPr>
          <w:lang w:val="en-US"/>
        </w:rPr>
        <w:t>Depending on the application, synchronization may result in a complex</w:t>
      </w:r>
      <w:r w:rsidR="002D6991">
        <w:rPr>
          <w:lang w:val="en-US"/>
        </w:rPr>
        <w:t xml:space="preserve"> </w:t>
      </w:r>
      <w:r w:rsidRPr="002D6991">
        <w:rPr>
          <w:lang w:val="en-US"/>
        </w:rPr>
        <w:t>interaction of threads which might cause problems.</w:t>
      </w:r>
      <w:r w:rsidR="00E20D2F">
        <w:rPr>
          <w:lang w:val="en-US"/>
        </w:rPr>
        <w:t xml:space="preserve"> The following are the possible limitations:</w:t>
      </w:r>
    </w:p>
    <w:p w14:paraId="7DE2F88C" w14:textId="77777777" w:rsidR="002D6991" w:rsidRDefault="008B22E2" w:rsidP="002D6991">
      <w:pPr>
        <w:pStyle w:val="ListParagraph"/>
        <w:numPr>
          <w:ilvl w:val="0"/>
          <w:numId w:val="2"/>
        </w:numPr>
        <w:rPr>
          <w:lang w:val="en-US"/>
        </w:rPr>
      </w:pPr>
      <w:r w:rsidRPr="002D6991">
        <w:rPr>
          <w:lang w:val="en-US"/>
        </w:rPr>
        <w:t>Deadlocks</w:t>
      </w:r>
    </w:p>
    <w:p w14:paraId="316535E2" w14:textId="29E81E25" w:rsidR="008B22E2" w:rsidRDefault="008B22E2" w:rsidP="002D6991">
      <w:pPr>
        <w:pStyle w:val="ListParagraph"/>
        <w:numPr>
          <w:ilvl w:val="0"/>
          <w:numId w:val="2"/>
        </w:numPr>
        <w:rPr>
          <w:lang w:val="en-US"/>
        </w:rPr>
      </w:pPr>
      <w:r w:rsidRPr="002D6991">
        <w:rPr>
          <w:lang w:val="en-US"/>
        </w:rPr>
        <w:t>Memory access latencies and cache effects</w:t>
      </w:r>
    </w:p>
    <w:p w14:paraId="48D949DB" w14:textId="6ADB2CE8" w:rsidR="00E5311C" w:rsidRDefault="00E5311C" w:rsidP="002D6991">
      <w:pPr>
        <w:pStyle w:val="ListParagraph"/>
        <w:numPr>
          <w:ilvl w:val="0"/>
          <w:numId w:val="2"/>
        </w:numPr>
        <w:rPr>
          <w:lang w:val="en-US"/>
        </w:rPr>
      </w:pPr>
      <w:r w:rsidRPr="00E5311C">
        <w:rPr>
          <w:lang w:val="en-US"/>
        </w:rPr>
        <w:t>Race condition</w:t>
      </w:r>
    </w:p>
    <w:p w14:paraId="7556C281" w14:textId="56E1099F" w:rsidR="002F0545" w:rsidRPr="002D6991" w:rsidRDefault="002F0545" w:rsidP="002D6991">
      <w:pPr>
        <w:pStyle w:val="ListParagraph"/>
        <w:numPr>
          <w:ilvl w:val="0"/>
          <w:numId w:val="2"/>
        </w:numPr>
        <w:rPr>
          <w:lang w:val="en-US"/>
        </w:rPr>
      </w:pPr>
      <w:r w:rsidRPr="002F0545">
        <w:rPr>
          <w:lang w:val="en-US"/>
        </w:rPr>
        <w:t>Thread starvation</w:t>
      </w:r>
    </w:p>
    <w:p w14:paraId="15739492" w14:textId="6B12276F" w:rsidR="00540E90" w:rsidRDefault="00B373B2" w:rsidP="00540E90">
      <w:pPr>
        <w:pStyle w:val="ListParagraph"/>
        <w:rPr>
          <w:lang w:val="en-US"/>
        </w:rPr>
      </w:pPr>
      <w:r>
        <w:rPr>
          <w:lang w:val="en-US"/>
        </w:rPr>
        <w:t xml:space="preserve"> </w:t>
      </w:r>
    </w:p>
    <w:p w14:paraId="51CFC8D6" w14:textId="3815CE18" w:rsidR="009B2247" w:rsidRDefault="009B2247" w:rsidP="009B2247">
      <w:pPr>
        <w:pStyle w:val="ListParagraph"/>
        <w:numPr>
          <w:ilvl w:val="0"/>
          <w:numId w:val="1"/>
        </w:numPr>
        <w:rPr>
          <w:lang w:val="en-US"/>
        </w:rPr>
      </w:pPr>
      <w:r w:rsidRPr="009B2247">
        <w:rPr>
          <w:lang w:val="en-US"/>
        </w:rPr>
        <w:t>What is the worst-case time complexity of a quick sort?</w:t>
      </w:r>
    </w:p>
    <w:p w14:paraId="37904988" w14:textId="377D0544" w:rsidR="00FB068B" w:rsidRPr="00FB068B" w:rsidRDefault="00FB068B" w:rsidP="00FB068B">
      <w:pPr>
        <w:ind w:left="720"/>
        <w:rPr>
          <w:lang w:val="en-US"/>
        </w:rPr>
      </w:pPr>
      <w:r>
        <w:rPr>
          <w:lang w:val="en-US"/>
        </w:rPr>
        <w:t>The worst case run ti</w:t>
      </w:r>
      <w:r w:rsidR="00C33256">
        <w:rPr>
          <w:lang w:val="en-US"/>
        </w:rPr>
        <w:t xml:space="preserve">me complexity of quick sort is </w:t>
      </w:r>
      <w:r w:rsidR="00C33256" w:rsidRPr="00C33256">
        <w:rPr>
          <w:lang w:val="en-US"/>
        </w:rPr>
        <w:t>O(N^2)</w:t>
      </w:r>
    </w:p>
    <w:p w14:paraId="08AAB0F9" w14:textId="534B8156" w:rsidR="008D6BD3" w:rsidRPr="009B2247" w:rsidRDefault="009B2247" w:rsidP="009B2247">
      <w:pPr>
        <w:pStyle w:val="ListParagraph"/>
        <w:numPr>
          <w:ilvl w:val="0"/>
          <w:numId w:val="1"/>
        </w:numPr>
        <w:rPr>
          <w:lang w:val="en-US"/>
        </w:rPr>
      </w:pPr>
      <w:r w:rsidRPr="009B2247">
        <w:rPr>
          <w:lang w:val="en-US"/>
        </w:rPr>
        <w:t>What is an eigenvalue and an eigenvector?</w:t>
      </w:r>
    </w:p>
    <w:p w14:paraId="00B1A45A" w14:textId="7CB57F1A" w:rsidR="00840B9E" w:rsidRPr="002B7CAE" w:rsidRDefault="002B7CAE" w:rsidP="008D6BD3">
      <w:pPr>
        <w:ind w:left="720"/>
        <w:rPr>
          <w:lang w:val="en-US"/>
        </w:rPr>
      </w:pPr>
      <w:r w:rsidRPr="002B7CAE">
        <w:rPr>
          <w:b/>
          <w:bCs/>
          <w:lang w:val="en-US"/>
        </w:rPr>
        <w:t>Eigenvector</w:t>
      </w:r>
      <w:r>
        <w:rPr>
          <w:lang w:val="en-US"/>
        </w:rPr>
        <w:t xml:space="preserve">: </w:t>
      </w:r>
      <w:r w:rsidR="00E437DB">
        <w:rPr>
          <w:lang w:val="en-US"/>
        </w:rPr>
        <w:t>W</w:t>
      </w:r>
      <w:r w:rsidR="008D6BD3">
        <w:t>hen</w:t>
      </w:r>
      <w:r>
        <w:rPr>
          <w:lang w:val="en-US"/>
        </w:rPr>
        <w:t xml:space="preserve"> a vector is</w:t>
      </w:r>
      <w:r w:rsidR="008D6BD3">
        <w:t xml:space="preserve"> transformed using the matrix results in a scaling of the original vector</w:t>
      </w:r>
      <w:r>
        <w:rPr>
          <w:lang w:val="en-US"/>
        </w:rPr>
        <w:t xml:space="preserve"> then the given vector is eigenvector.</w:t>
      </w:r>
      <w:r w:rsidR="00601EC7">
        <w:rPr>
          <w:lang w:val="en-US"/>
        </w:rPr>
        <w:t xml:space="preserve"> </w:t>
      </w:r>
      <w:r w:rsidR="00443B57">
        <w:rPr>
          <w:lang w:val="en-US"/>
        </w:rPr>
        <w:t xml:space="preserve">The vector is scaled by </w:t>
      </w:r>
      <w:r w:rsidR="00E20D2F">
        <w:rPr>
          <w:lang w:val="en-US"/>
        </w:rPr>
        <w:t>a random</w:t>
      </w:r>
      <w:r w:rsidR="00443B57">
        <w:rPr>
          <w:lang w:val="en-US"/>
        </w:rPr>
        <w:t xml:space="preserve"> constant factor. </w:t>
      </w:r>
    </w:p>
    <w:p w14:paraId="36D2E1D0" w14:textId="0823AB65" w:rsidR="008D6BD3" w:rsidRDefault="002C24C3" w:rsidP="008D6BD3">
      <w:pPr>
        <w:ind w:left="720"/>
      </w:pPr>
      <w:r w:rsidRPr="002C24C3">
        <w:rPr>
          <w:b/>
          <w:bCs/>
          <w:lang w:val="en-US"/>
        </w:rPr>
        <w:t>Eigenvalue</w:t>
      </w:r>
      <w:r>
        <w:rPr>
          <w:lang w:val="en-US"/>
        </w:rPr>
        <w:t xml:space="preserve">: </w:t>
      </w:r>
      <w:r w:rsidR="008D6BD3">
        <w:t>The scale factor is called the eigenvalue corresponding to the eigenvector.</w:t>
      </w:r>
    </w:p>
    <w:p w14:paraId="50E7611B" w14:textId="77777777" w:rsidR="00D1597C" w:rsidRDefault="005B0ACF" w:rsidP="00D1597C">
      <w:pPr>
        <w:ind w:left="720"/>
        <w:rPr>
          <w:lang w:val="en-US"/>
        </w:rPr>
      </w:pPr>
      <w:r>
        <w:rPr>
          <w:lang w:val="en-US"/>
        </w:rPr>
        <w:t xml:space="preserve">Consider a matrix ‘A’ and vector </w:t>
      </w:r>
      <w:r w:rsidR="002C24C3">
        <w:rPr>
          <w:lang w:val="en-US"/>
        </w:rPr>
        <w:t>‘</w:t>
      </w:r>
      <w:r w:rsidR="00D1597C">
        <w:rPr>
          <w:lang w:val="en-US"/>
        </w:rPr>
        <w:t>v</w:t>
      </w:r>
      <w:r w:rsidR="002C24C3">
        <w:rPr>
          <w:lang w:val="en-US"/>
        </w:rPr>
        <w:t>’ and eigenvalue ‘</w:t>
      </w:r>
      <m:oMath>
        <m:r>
          <w:rPr>
            <w:rFonts w:ascii="Cambria Math" w:hAnsi="Cambria Math"/>
            <w:lang w:val="en-US"/>
          </w:rPr>
          <m:t>λ</m:t>
        </m:r>
      </m:oMath>
      <w:r w:rsidR="002C24C3">
        <w:rPr>
          <w:lang w:val="en-US"/>
        </w:rPr>
        <w:t>’ then the relation between them is given by</w:t>
      </w:r>
    </w:p>
    <w:p w14:paraId="0D34DA28" w14:textId="46B961BD" w:rsidR="002C24C3" w:rsidRPr="00D1597C" w:rsidRDefault="002C24C3" w:rsidP="00D1597C">
      <w:pPr>
        <w:ind w:left="720"/>
        <w:rPr>
          <w:lang w:val="en-US"/>
        </w:rPr>
      </w:pPr>
      <m:oMathPara>
        <m:oMath>
          <m:r>
            <w:rPr>
              <w:rFonts w:ascii="Cambria Math" w:hAnsi="Cambria Math"/>
              <w:lang w:val="en-US"/>
            </w:rPr>
            <m:t>Av = λv</m:t>
          </m:r>
        </m:oMath>
      </m:oMathPara>
    </w:p>
    <w:sectPr w:rsidR="002C24C3" w:rsidRPr="00D1597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E86017"/>
    <w:multiLevelType w:val="hybridMultilevel"/>
    <w:tmpl w:val="4C828A3E"/>
    <w:lvl w:ilvl="0" w:tplc="2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96A02F4"/>
    <w:multiLevelType w:val="hybridMultilevel"/>
    <w:tmpl w:val="E39A352E"/>
    <w:lvl w:ilvl="0" w:tplc="2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9717058"/>
    <w:multiLevelType w:val="hybridMultilevel"/>
    <w:tmpl w:val="829AF1A8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4903A80"/>
    <w:multiLevelType w:val="hybridMultilevel"/>
    <w:tmpl w:val="18F6E746"/>
    <w:lvl w:ilvl="0" w:tplc="2000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2tLQwMzEztrSwMDRW0lEKTi0uzszPAykwqQUAH2yQcSwAAAA="/>
  </w:docVars>
  <w:rsids>
    <w:rsidRoot w:val="006C5B5C"/>
    <w:rsid w:val="000123FF"/>
    <w:rsid w:val="000B408F"/>
    <w:rsid w:val="001326CB"/>
    <w:rsid w:val="00192905"/>
    <w:rsid w:val="00201B4B"/>
    <w:rsid w:val="002B7CAE"/>
    <w:rsid w:val="002C24C3"/>
    <w:rsid w:val="002D6991"/>
    <w:rsid w:val="002D75D9"/>
    <w:rsid w:val="002F0545"/>
    <w:rsid w:val="00301983"/>
    <w:rsid w:val="00363C19"/>
    <w:rsid w:val="00371DEC"/>
    <w:rsid w:val="003E5F7C"/>
    <w:rsid w:val="004175E5"/>
    <w:rsid w:val="00443B57"/>
    <w:rsid w:val="005048BC"/>
    <w:rsid w:val="00540E90"/>
    <w:rsid w:val="005730D7"/>
    <w:rsid w:val="005B0ACF"/>
    <w:rsid w:val="00601EC7"/>
    <w:rsid w:val="00616724"/>
    <w:rsid w:val="006C5B5C"/>
    <w:rsid w:val="007237A5"/>
    <w:rsid w:val="00740995"/>
    <w:rsid w:val="0075134C"/>
    <w:rsid w:val="00777236"/>
    <w:rsid w:val="00831E6B"/>
    <w:rsid w:val="00840B9E"/>
    <w:rsid w:val="00863B46"/>
    <w:rsid w:val="008A6F35"/>
    <w:rsid w:val="008B22E2"/>
    <w:rsid w:val="008D6BD3"/>
    <w:rsid w:val="00901E04"/>
    <w:rsid w:val="00921B10"/>
    <w:rsid w:val="00960052"/>
    <w:rsid w:val="00961B13"/>
    <w:rsid w:val="0097561D"/>
    <w:rsid w:val="0098108B"/>
    <w:rsid w:val="009B2247"/>
    <w:rsid w:val="009D31CC"/>
    <w:rsid w:val="00A24210"/>
    <w:rsid w:val="00A35F4B"/>
    <w:rsid w:val="00A80355"/>
    <w:rsid w:val="00A92534"/>
    <w:rsid w:val="00A94099"/>
    <w:rsid w:val="00AF616B"/>
    <w:rsid w:val="00B373B2"/>
    <w:rsid w:val="00BA0CAB"/>
    <w:rsid w:val="00BD1542"/>
    <w:rsid w:val="00C207F3"/>
    <w:rsid w:val="00C33256"/>
    <w:rsid w:val="00C546FB"/>
    <w:rsid w:val="00CD7BCD"/>
    <w:rsid w:val="00D01E21"/>
    <w:rsid w:val="00D02269"/>
    <w:rsid w:val="00D1597C"/>
    <w:rsid w:val="00D40B38"/>
    <w:rsid w:val="00E00EB7"/>
    <w:rsid w:val="00E20D2F"/>
    <w:rsid w:val="00E437DB"/>
    <w:rsid w:val="00E5311C"/>
    <w:rsid w:val="00E7752E"/>
    <w:rsid w:val="00E81EDC"/>
    <w:rsid w:val="00EA0F58"/>
    <w:rsid w:val="00F449C6"/>
    <w:rsid w:val="00FA499E"/>
    <w:rsid w:val="00FB068B"/>
    <w:rsid w:val="00FC7D2E"/>
    <w:rsid w:val="00FE3F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992BFDD"/>
  <w15:chartTrackingRefBased/>
  <w15:docId w15:val="{C06B228F-B3BB-43DE-9A43-72AAEC489C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F616B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5B0AC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E3BA62-0A48-4F9C-AD30-D785FC9402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0</TotalTime>
  <Pages>1</Pages>
  <Words>216</Words>
  <Characters>123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raj parmar</dc:creator>
  <cp:keywords/>
  <dc:description/>
  <cp:lastModifiedBy>jayraj parmar</cp:lastModifiedBy>
  <cp:revision>294</cp:revision>
  <dcterms:created xsi:type="dcterms:W3CDTF">2020-05-30T13:44:00Z</dcterms:created>
  <dcterms:modified xsi:type="dcterms:W3CDTF">2020-05-31T21:36:00Z</dcterms:modified>
</cp:coreProperties>
</file>